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3316"/>
        <w:tblW w:w="949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4394"/>
        <w:gridCol w:w="4104"/>
        <w:gridCol w:w="146"/>
      </w:tblGrid>
      <w:tr w:rsidR="008A0884" w:rsidRPr="008A0884" w14:paraId="73EFF6A9" w14:textId="77777777" w:rsidTr="00763A8B">
        <w:trPr>
          <w:gridAfter w:val="1"/>
          <w:wAfter w:w="146" w:type="dxa"/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14:paraId="4A0DD4F9" w14:textId="5272F994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 xml:space="preserve">POLECENIE WYJAZDU SŁUŻBOWEGO ZA GRANICĘ </w:t>
            </w:r>
          </w:p>
        </w:tc>
        <w:tc>
          <w:tcPr>
            <w:tcW w:w="410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0FB027B5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16"/>
                <w:szCs w:val="16"/>
                <w:lang w:eastAsia="pl-PL"/>
                <w14:ligatures w14:val="none"/>
              </w:rPr>
              <w:t>STWIERDZENIE POBYTU SŁUŻBOWEGO ZA GRANICĄ</w:t>
            </w:r>
          </w:p>
        </w:tc>
      </w:tr>
      <w:tr w:rsidR="008A0884" w:rsidRPr="008A0884" w14:paraId="1A038625" w14:textId="77777777" w:rsidTr="00763A8B">
        <w:trPr>
          <w:gridAfter w:val="1"/>
          <w:wAfter w:w="146" w:type="dxa"/>
          <w:trHeight w:val="45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69C2B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 w:val="restart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F31F150" w14:textId="3E3129EC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Naliczenie i wypłata diet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i innych świadczeń dokonywane jest zgodnie z procedurą wyjazdową. </w:t>
            </w:r>
            <w:r w:rsidR="005903A8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5903A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Stwierdzenie pobytu służbowego za granicą oraz rozliczenie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z ww. diet odbywa się  poprzez załączenie biletu wraz z kartami pokładowymi, faktur(y) za noclegi wraz z opisem oraz druków rozliczenia diet i innych świadczeń </w:t>
            </w:r>
            <w:r w:rsidR="00884FD2"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związanych</w:t>
            </w: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z podróżą służbową, zgodnie z procedurą wyjazdową w terminie do 14 dni od daty powrotu do kraju.</w:t>
            </w:r>
          </w:p>
        </w:tc>
      </w:tr>
      <w:tr w:rsidR="008A0884" w:rsidRPr="008A0884" w14:paraId="27CB46EC" w14:textId="77777777" w:rsidTr="00763A8B">
        <w:trPr>
          <w:trHeight w:val="18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E0B7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B4B9048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D3C8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FA449BC" w14:textId="77777777" w:rsidTr="00763A8B">
        <w:trPr>
          <w:trHeight w:val="28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6C861B" w14:textId="7777777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pl-PL"/>
                <w14:ligatures w14:val="none"/>
              </w:rPr>
              <w:t>NR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2A618065" w14:textId="38C67982" w:rsidR="008A0884" w:rsidRPr="002275C1" w:rsidRDefault="00000000" w:rsidP="00763A8B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4"/>
                  <w:szCs w:val="24"/>
                </w:rPr>
                <w:id w:val="-483390861"/>
                <w:placeholder>
                  <w:docPart w:val="006321E68BC04B13BE04D311387C642A"/>
                </w:placeholder>
                <w:showingPlcHdr/>
              </w:sdtPr>
              <w:sdtContent>
                <w:r w:rsidR="008A0884" w:rsidRPr="002275C1">
                  <w:rPr>
                    <w:b/>
                    <w:bCs/>
                    <w:color w:val="FF0000"/>
                    <w:sz w:val="24"/>
                    <w:szCs w:val="24"/>
                  </w:rPr>
                  <w:t>Nr rejestru delegacji (wpisuje ABK)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79875A3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89CBA4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636FFDC7" w14:textId="77777777" w:rsidTr="00763A8B">
        <w:trPr>
          <w:trHeight w:val="28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2CAD6D6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z dnia </w:t>
            </w:r>
          </w:p>
        </w:tc>
        <w:bookmarkStart w:id="0" w:name="OLE_LINK1"/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A62BB" w14:textId="2C2E8661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-126008793"/>
                <w:placeholder>
                  <w:docPart w:val="CD2DCC06BA484815A004A79D70F73C06"/>
                </w:placeholder>
                <w:showingPlcHdr/>
                <w:date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F63F2B" w:rsidRPr="00F4285D">
                  <w:rPr>
                    <w:rStyle w:val="Tekstzastpczy"/>
                    <w:b/>
                    <w:bCs/>
                    <w:color w:val="0070C0"/>
                  </w:rPr>
                  <w:t>Wybierz z listy datę</w:t>
                </w:r>
              </w:sdtContent>
            </w:sdt>
            <w:bookmarkEnd w:id="0"/>
            <w:r w:rsidR="008A0884" w:rsidRPr="008A0884">
              <w:rPr>
                <w:rFonts w:ascii="Calibri" w:eastAsia="Times New Roman" w:hAnsi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4BA6BC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7EC4EAC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A9EA2C5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5A67B6B3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dla 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8D116" w14:textId="5BE5E87A" w:rsidR="008A0884" w:rsidRPr="002275C1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kern w:val="0"/>
                  <w:lang w:eastAsia="pl-PL"/>
                  <w14:ligatures w14:val="none"/>
                </w:rPr>
                <w:id w:val="1247232454"/>
                <w:placeholder>
                  <w:docPart w:val="7A85D6871F034EA181583FDA9DF62E8A"/>
                </w:placeholder>
                <w:showingPlcHdr/>
              </w:sdtPr>
              <w:sdtContent>
                <w:r w:rsidR="0001382E" w:rsidRPr="002275C1">
                  <w:rPr>
                    <w:b/>
                    <w:bCs/>
                    <w:color w:val="0070C0"/>
                  </w:rPr>
                  <w:t>Imię i nazwisko</w:t>
                </w:r>
                <w:r w:rsidR="00AC559E" w:rsidRPr="002275C1">
                  <w:rPr>
                    <w:b/>
                    <w:bCs/>
                    <w:color w:val="0070C0"/>
                  </w:rPr>
                  <w:t xml:space="preserve"> delegowanego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3DA0D9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4F48101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868643C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71391" w14:textId="4BB6A4BF" w:rsidR="008A0884" w:rsidRPr="00306631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b/>
                  <w:bCs/>
                  <w:kern w:val="0"/>
                  <w:lang w:eastAsia="pl-PL"/>
                  <w14:ligatures w14:val="none"/>
                </w:rPr>
                <w:id w:val="1758248843"/>
                <w:placeholder>
                  <w:docPart w:val="2B868EB42EC645018D4C9A0DA9240949"/>
                </w:placeholder>
                <w:showingPlcHdr/>
              </w:sdtPr>
              <w:sdtContent>
                <w:r w:rsidR="0098777A" w:rsidRPr="00306631">
                  <w:rPr>
                    <w:b/>
                    <w:bCs/>
                    <w:color w:val="0070C0"/>
                  </w:rPr>
                  <w:t>Wpisz jednostkę i stanowisko służbowe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20167DC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19E384B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5A62DCC5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7DA2B42" w14:textId="5D3BF1FC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(</w:t>
            </w:r>
            <w:r w:rsidR="00FA3FC5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 xml:space="preserve">jednostka i </w:t>
            </w: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stanowisko służbowe)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7BA7E89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0895156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1EC40F2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DBC4EE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o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CC060" w14:textId="3D462E18" w:rsidR="008A0884" w:rsidRPr="008A0884" w:rsidRDefault="008A0884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r w:rsidRPr="008A0884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kern w:val="0"/>
                  <w:lang w:eastAsia="pl-PL"/>
                  <w14:ligatures w14:val="none"/>
                </w:rPr>
                <w:id w:val="-1796680241"/>
                <w:placeholder>
                  <w:docPart w:val="B148C209D77B4FCEA68F1B2EED1C7C81"/>
                </w:placeholder>
                <w:showingPlcHdr/>
              </w:sdtPr>
              <w:sdtContent>
                <w:r w:rsidRPr="008778C8">
                  <w:rPr>
                    <w:b/>
                    <w:color w:val="0070C0"/>
                  </w:rPr>
                  <w:t>Wpisz miejscowość i kraj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BDCFA6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77EAE2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94C2154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F846CE4" w14:textId="7D0A85C8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na zaproszenie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6522CA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09883454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C98DFB4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0664E" w14:textId="7FA12FBC" w:rsidR="008A0884" w:rsidRDefault="00000000" w:rsidP="00763A8B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96747101"/>
                <w:placeholder>
                  <w:docPart w:val="4377F3DEB5BC405493C91FDEB260AEDC"/>
                </w:placeholder>
                <w:showingPlcHdr/>
              </w:sdtPr>
              <w:sdtContent>
                <w:r w:rsidR="008A0884" w:rsidRPr="00D455E8">
                  <w:rPr>
                    <w:b/>
                    <w:bCs/>
                    <w:color w:val="0070C0"/>
                  </w:rPr>
                  <w:t>Wpisz nazwę instytucji przyjmującej</w:t>
                </w:r>
                <w:r w:rsidR="004219C6" w:rsidRPr="00D455E8">
                  <w:rPr>
                    <w:b/>
                    <w:bCs/>
                    <w:color w:val="0070C0"/>
                  </w:rPr>
                  <w:t xml:space="preserve"> i/lub</w:t>
                </w:r>
                <w:r w:rsidR="008A0884" w:rsidRPr="00D455E8">
                  <w:rPr>
                    <w:b/>
                    <w:bCs/>
                    <w:color w:val="0070C0"/>
                  </w:rPr>
                  <w:t xml:space="preserve"> lub nazwę projektu w ramach którego odbywa się wyjazd</w:t>
                </w:r>
              </w:sdtContent>
            </w:sdt>
          </w:p>
          <w:p w14:paraId="08A770CE" w14:textId="77617CF9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1A9F47C9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B919F4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7E54EDBC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AE61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5EACBB0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010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57192D6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1B314C18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na czas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D4105D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28AE49F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6F2A250E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611AE4D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od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23A4" w14:textId="2444F13E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1885513696"/>
                <w:placeholder>
                  <w:docPart w:val="9B55C58A5E4F4D3DA436A1B08803D3D6"/>
                </w:placeholder>
                <w:showingPlcHdr/>
                <w:date w:fullDate="2021-09-20T00:00:00Z"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8A0884" w:rsidRPr="00F4285D">
                  <w:rPr>
                    <w:rFonts w:cstheme="minorHAnsi"/>
                    <w:b/>
                    <w:bCs/>
                    <w:color w:val="0070C0"/>
                  </w:rPr>
                  <w:t>wybierz z listy datę od</w:t>
                </w:r>
              </w:sdtContent>
            </w:sdt>
            <w:r w:rsidR="008A0884" w:rsidRPr="00F4285D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0F23223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51E5924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4B14E89E" w14:textId="77777777" w:rsidTr="00763A8B">
        <w:trPr>
          <w:trHeight w:val="30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3EDC73C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o: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3B16E" w14:textId="26BD8B68" w:rsidR="008A0884" w:rsidRPr="00F4285D" w:rsidRDefault="00000000" w:rsidP="00763A8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b/>
                  <w:bCs/>
                </w:rPr>
                <w:id w:val="1065226229"/>
                <w:placeholder>
                  <w:docPart w:val="2838C19E777D4EC9B08996C75CC93DA4"/>
                </w:placeholder>
                <w:showingPlcHdr/>
                <w:date w:fullDate="2021-09-24T00:00:00Z">
                  <w:dateFormat w:val="d MMMM yyyy"/>
                  <w:lid w:val="pl-PL"/>
                  <w:storeMappedDataAs w:val="dateTime"/>
                  <w:calendar w:val="gregorian"/>
                </w:date>
              </w:sdtPr>
              <w:sdtContent>
                <w:r w:rsidR="008A0884" w:rsidRPr="00F4285D">
                  <w:rPr>
                    <w:rFonts w:cstheme="minorHAnsi"/>
                    <w:b/>
                    <w:bCs/>
                    <w:color w:val="0070C0"/>
                  </w:rPr>
                  <w:t>wybierz z listy datę do</w:t>
                </w:r>
              </w:sdtContent>
            </w:sdt>
            <w:r w:rsidR="008A0884" w:rsidRPr="00F4285D">
              <w:rPr>
                <w:rFonts w:ascii="Calibri" w:eastAsia="Times New Roman" w:hAnsi="Calibri" w:cs="Calibri"/>
                <w:color w:val="000000"/>
                <w:kern w:val="0"/>
                <w:lang w:eastAsia="pl-PL"/>
                <w14:ligatures w14:val="none"/>
              </w:rPr>
              <w:t> 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67CA8BA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05C2C1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535E4E47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14:paraId="7C2CC2F2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w celu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5C3FBE0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146A76D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BD2BED6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DE5C3" w14:textId="5EED98CD" w:rsidR="008A0884" w:rsidRPr="008A0884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613328667"/>
                <w:placeholder>
                  <w:docPart w:val="56DA4CB828AF45E9A357A2A523C5460A"/>
                </w:placeholder>
                <w:showingPlcHdr/>
              </w:sdtPr>
              <w:sdtContent>
                <w:r w:rsidR="008A0884" w:rsidRPr="00D455E8">
                  <w:rPr>
                    <w:b/>
                    <w:bCs/>
                    <w:color w:val="0070C0"/>
                  </w:rPr>
                  <w:t>Wpisz cel wyjazdu zgodnie z wn</w:t>
                </w:r>
                <w:r w:rsidR="00FA3FC5" w:rsidRPr="00D455E8">
                  <w:rPr>
                    <w:b/>
                    <w:bCs/>
                    <w:color w:val="0070C0"/>
                  </w:rPr>
                  <w:t>i</w:t>
                </w:r>
                <w:r w:rsidR="008A0884" w:rsidRPr="00D455E8">
                  <w:rPr>
                    <w:b/>
                    <w:bCs/>
                    <w:color w:val="0070C0"/>
                  </w:rPr>
                  <w:t>oskiem wyjazdowym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894603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F3C6A9C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2892FF2A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FDB41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72BB1956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7F873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3D0D85EA" w14:textId="77777777" w:rsidTr="00763A8B">
        <w:trPr>
          <w:trHeight w:val="30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53A841" w14:textId="3CEA1DC9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środki lokomocji</w:t>
            </w:r>
            <w:r w:rsidR="00FA3FC5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: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666A8FB7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211851F9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E093A24" w14:textId="77777777" w:rsidTr="00763A8B">
        <w:trPr>
          <w:trHeight w:val="300"/>
        </w:trPr>
        <w:tc>
          <w:tcPr>
            <w:tcW w:w="52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72E49" w14:textId="7D2B1D2A" w:rsidR="008A0884" w:rsidRPr="002275C1" w:rsidRDefault="00000000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sdt>
              <w:sdtPr>
                <w:rPr>
                  <w:rFonts w:ascii="Arial" w:eastAsia="Times New Roman" w:hAnsi="Arial" w:cs="Arial"/>
                  <w:kern w:val="0"/>
                  <w:lang w:eastAsia="pl-PL"/>
                  <w14:ligatures w14:val="none"/>
                </w:rPr>
                <w:alias w:val="środki lokomocji"/>
                <w:tag w:val="środki lokomocji"/>
                <w:id w:val="-985234242"/>
                <w:placeholder>
                  <w:docPart w:val="C9980703BABC4B3795E9F8719845E5E0"/>
                </w:placeholder>
                <w:showingPlcHdr/>
                <w15:color w:val="0099FF"/>
                <w:dropDownList>
                  <w:listItem w:displayText="Samolot" w:value="Samolot"/>
                  <w:listItem w:displayText="Kolej" w:value="Kolej"/>
                  <w:listItem w:displayText="Autobus" w:value="Autobus"/>
                  <w:listItem w:displayText="Samochód służbowy" w:value="Samochód służbowy"/>
                  <w:listItem w:displayText="Samochód prywatny (w celu służbowym)" w:value="Samochód prywatny (w celu służbowym)"/>
                  <w:listItem w:displayText="Samolot + kolej" w:value="Samolot + kolej"/>
                  <w:listItem w:displayText="Samolot + autobus" w:value="Samolot + autobus"/>
                  <w:listItem w:displayText="Samolot + kolej + autobus" w:value="Samolot + kolej + autobus"/>
                </w:dropDownList>
              </w:sdtPr>
              <w:sdtContent>
                <w:r w:rsidR="00FA3FC5" w:rsidRPr="002275C1">
                  <w:rPr>
                    <w:rStyle w:val="Tekstzastpczy"/>
                    <w:b/>
                    <w:bCs/>
                    <w:color w:val="0070C0"/>
                  </w:rPr>
                  <w:t>Wybierz element.</w:t>
                </w:r>
              </w:sdtContent>
            </w:sdt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C177CEA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6C1FE10A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7C71A55" w14:textId="77777777" w:rsidTr="00763A8B">
        <w:trPr>
          <w:trHeight w:val="300"/>
        </w:trPr>
        <w:tc>
          <w:tcPr>
            <w:tcW w:w="52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8342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4CC54AB4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BE5F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0B99B2F5" w14:textId="77777777" w:rsidTr="00763A8B">
        <w:trPr>
          <w:trHeight w:val="174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C49DDDB" w14:textId="637CBC77" w:rsidR="008A0884" w:rsidRPr="00AB28C0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  <w:r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Podpisanie dokumentu przez wysyłającego                                realizowane jest w EZD (monit załącznika na zielono)</w:t>
            </w:r>
            <w:r w:rsidR="00E10076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. </w:t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br/>
            </w:r>
            <w:r w:rsidR="00E10076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Dat</w:t>
            </w:r>
            <w:r w:rsidR="004B23E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>ą podpisania jest moment zatwierdzenia</w:t>
            </w:r>
            <w:r w:rsidR="00AB28C0" w:rsidRPr="00AB28C0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  <w:t xml:space="preserve"> (podpisania) dokumentu w EZD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000000"/>
            </w:tcBorders>
            <w:vAlign w:val="center"/>
            <w:hideMark/>
          </w:tcPr>
          <w:p w14:paraId="38D1167E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vAlign w:val="center"/>
            <w:hideMark/>
          </w:tcPr>
          <w:p w14:paraId="4858A408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  <w:tr w:rsidR="008A0884" w:rsidRPr="008A0884" w14:paraId="1279D24D" w14:textId="77777777" w:rsidTr="00763A8B">
        <w:trPr>
          <w:trHeight w:val="270"/>
        </w:trPr>
        <w:tc>
          <w:tcPr>
            <w:tcW w:w="5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bottom"/>
            <w:hideMark/>
          </w:tcPr>
          <w:p w14:paraId="227311A2" w14:textId="10D70DB7" w:rsidR="008A0884" w:rsidRPr="008A0884" w:rsidRDefault="008A0884" w:rsidP="00763A8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</w:pP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(data i podpis wysyłaj</w:t>
            </w:r>
            <w:r w:rsidR="00BA6241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ą</w:t>
            </w:r>
            <w:r w:rsidRPr="008A0884">
              <w:rPr>
                <w:rFonts w:ascii="Arial" w:eastAsia="Times New Roman" w:hAnsi="Arial" w:cs="Arial"/>
                <w:kern w:val="0"/>
                <w:sz w:val="16"/>
                <w:szCs w:val="16"/>
                <w:lang w:eastAsia="pl-PL"/>
                <w14:ligatures w14:val="none"/>
              </w:rPr>
              <w:t>cego)</w:t>
            </w:r>
          </w:p>
        </w:tc>
        <w:tc>
          <w:tcPr>
            <w:tcW w:w="4104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3784945" w14:textId="77777777" w:rsidR="008A0884" w:rsidRPr="008A0884" w:rsidRDefault="008A0884" w:rsidP="00763A8B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  <w:tc>
          <w:tcPr>
            <w:tcW w:w="146" w:type="dxa"/>
            <w:tcBorders>
              <w:bottom w:val="single" w:sz="4" w:space="0" w:color="auto"/>
            </w:tcBorders>
            <w:vAlign w:val="center"/>
            <w:hideMark/>
          </w:tcPr>
          <w:p w14:paraId="289FB89B" w14:textId="77777777" w:rsidR="008A0884" w:rsidRPr="008A0884" w:rsidRDefault="008A0884" w:rsidP="00763A8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pl-PL"/>
                <w14:ligatures w14:val="none"/>
              </w:rPr>
            </w:pPr>
          </w:p>
        </w:tc>
      </w:tr>
    </w:tbl>
    <w:p w14:paraId="7D783803" w14:textId="5A24FC93" w:rsidR="00E05041" w:rsidRDefault="00E05041" w:rsidP="00E05041">
      <w:pPr>
        <w:spacing w:after="0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897D8BE" wp14:editId="57FA82F9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190625" cy="1190625"/>
            <wp:effectExtent l="0" t="0" r="0" b="0"/>
            <wp:wrapThrough wrapText="bothSides">
              <wp:wrapPolygon edited="0">
                <wp:start x="2419" y="2419"/>
                <wp:lineTo x="2419" y="19008"/>
                <wp:lineTo x="19008" y="19008"/>
                <wp:lineTo x="19008" y="2419"/>
                <wp:lineTo x="2419" y="2419"/>
              </wp:wrapPolygon>
            </wp:wrapThrough>
            <wp:docPr id="1991736085" name="Obraz 1" descr="Obraz zawierający tekst, Czcionka, zrzut ekranu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736085" name="Obraz 1" descr="Obraz zawierający tekst, Czcionka, zrzut ekranu, Grafika&#10;&#10;Opis wygenerowany automatyczni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19EDD" w14:textId="1343FEC0" w:rsidR="00DC39F0" w:rsidRDefault="003B42C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ELEKTR</w:t>
      </w:r>
      <w:r w:rsidR="00DC39F0" w:rsidRPr="00DC39F0">
        <w:rPr>
          <w:b/>
          <w:bCs/>
          <w:sz w:val="28"/>
          <w:szCs w:val="28"/>
        </w:rPr>
        <w:t>O</w:t>
      </w:r>
      <w:r w:rsidRPr="00DC39F0">
        <w:rPr>
          <w:b/>
          <w:bCs/>
          <w:sz w:val="28"/>
          <w:szCs w:val="28"/>
        </w:rPr>
        <w:t>NICZNE PO</w:t>
      </w:r>
      <w:r w:rsidR="000715ED">
        <w:rPr>
          <w:b/>
          <w:bCs/>
          <w:sz w:val="28"/>
          <w:szCs w:val="28"/>
        </w:rPr>
        <w:t>LEC</w:t>
      </w:r>
      <w:r w:rsidRPr="00DC39F0">
        <w:rPr>
          <w:b/>
          <w:bCs/>
          <w:sz w:val="28"/>
          <w:szCs w:val="28"/>
        </w:rPr>
        <w:t>ENIE</w:t>
      </w:r>
      <w:r w:rsidR="00DC39F0" w:rsidRPr="00DC39F0">
        <w:rPr>
          <w:b/>
          <w:bCs/>
          <w:sz w:val="28"/>
          <w:szCs w:val="28"/>
        </w:rPr>
        <w:t xml:space="preserve"> </w:t>
      </w:r>
    </w:p>
    <w:p w14:paraId="6DEE7215" w14:textId="32526536" w:rsidR="00763A8B" w:rsidRPr="00DC39F0" w:rsidRDefault="00DC39F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WYJAZDU SŁUŻBOWEGO (DELEGACJI)</w:t>
      </w:r>
    </w:p>
    <w:p w14:paraId="5BC23292" w14:textId="073E428D" w:rsidR="00DC39F0" w:rsidRPr="00DC39F0" w:rsidRDefault="00DC39F0" w:rsidP="00E05041">
      <w:pPr>
        <w:spacing w:after="0"/>
        <w:rPr>
          <w:b/>
          <w:bCs/>
          <w:sz w:val="28"/>
          <w:szCs w:val="28"/>
        </w:rPr>
      </w:pPr>
      <w:r w:rsidRPr="00DC39F0">
        <w:rPr>
          <w:b/>
          <w:bCs/>
          <w:sz w:val="28"/>
          <w:szCs w:val="28"/>
        </w:rPr>
        <w:t>ZA GRANICĘ</w:t>
      </w:r>
    </w:p>
    <w:p w14:paraId="4622B4BA" w14:textId="60F79DD2" w:rsidR="00763A8B" w:rsidRDefault="00763A8B"/>
    <w:sectPr w:rsidR="00763A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C25C6" w14:textId="77777777" w:rsidR="004E64FA" w:rsidRDefault="004E64FA" w:rsidP="00763A8B">
      <w:pPr>
        <w:spacing w:after="0" w:line="240" w:lineRule="auto"/>
      </w:pPr>
      <w:r>
        <w:separator/>
      </w:r>
    </w:p>
  </w:endnote>
  <w:endnote w:type="continuationSeparator" w:id="0">
    <w:p w14:paraId="4C7EBDAF" w14:textId="77777777" w:rsidR="004E64FA" w:rsidRDefault="004E64FA" w:rsidP="00763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984E2" w14:textId="77777777" w:rsidR="004E64FA" w:rsidRDefault="004E64FA" w:rsidP="00763A8B">
      <w:pPr>
        <w:spacing w:after="0" w:line="240" w:lineRule="auto"/>
      </w:pPr>
      <w:r>
        <w:separator/>
      </w:r>
    </w:p>
  </w:footnote>
  <w:footnote w:type="continuationSeparator" w:id="0">
    <w:p w14:paraId="0028F44E" w14:textId="77777777" w:rsidR="004E64FA" w:rsidRDefault="004E64FA" w:rsidP="00763A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DAxNbMwMjUwNTdS0lEKTi0uzszPAykwrQUANYVBqiwAAAA="/>
  </w:docVars>
  <w:rsids>
    <w:rsidRoot w:val="008A0884"/>
    <w:rsid w:val="0001382E"/>
    <w:rsid w:val="000715ED"/>
    <w:rsid w:val="001455EB"/>
    <w:rsid w:val="001C604C"/>
    <w:rsid w:val="002275C1"/>
    <w:rsid w:val="00306631"/>
    <w:rsid w:val="003B42C0"/>
    <w:rsid w:val="004219C6"/>
    <w:rsid w:val="004B23E0"/>
    <w:rsid w:val="004E64FA"/>
    <w:rsid w:val="0053761D"/>
    <w:rsid w:val="005903A8"/>
    <w:rsid w:val="00682CEE"/>
    <w:rsid w:val="006924E6"/>
    <w:rsid w:val="00763A8B"/>
    <w:rsid w:val="007E731F"/>
    <w:rsid w:val="008778C8"/>
    <w:rsid w:val="00884FD2"/>
    <w:rsid w:val="008A0884"/>
    <w:rsid w:val="0098735B"/>
    <w:rsid w:val="0098777A"/>
    <w:rsid w:val="00A27037"/>
    <w:rsid w:val="00AA1C09"/>
    <w:rsid w:val="00AB28C0"/>
    <w:rsid w:val="00AC559E"/>
    <w:rsid w:val="00B17AEE"/>
    <w:rsid w:val="00BA6241"/>
    <w:rsid w:val="00C5204F"/>
    <w:rsid w:val="00C53325"/>
    <w:rsid w:val="00C53BE9"/>
    <w:rsid w:val="00CD2671"/>
    <w:rsid w:val="00D254C5"/>
    <w:rsid w:val="00D40AF8"/>
    <w:rsid w:val="00D455E8"/>
    <w:rsid w:val="00DC39F0"/>
    <w:rsid w:val="00E05041"/>
    <w:rsid w:val="00E10076"/>
    <w:rsid w:val="00F4285D"/>
    <w:rsid w:val="00F63F2B"/>
    <w:rsid w:val="00FA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C4FCA23"/>
  <w15:chartTrackingRefBased/>
  <w15:docId w15:val="{EE18E094-0FFB-4933-B6E9-FE35F51E0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A0884"/>
    <w:rPr>
      <w:color w:val="666666"/>
    </w:rPr>
  </w:style>
  <w:style w:type="paragraph" w:styleId="Nagwek">
    <w:name w:val="header"/>
    <w:basedOn w:val="Normalny"/>
    <w:link w:val="NagwekZnak"/>
    <w:uiPriority w:val="99"/>
    <w:unhideWhenUsed/>
    <w:rsid w:val="00763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A8B"/>
  </w:style>
  <w:style w:type="paragraph" w:styleId="Stopka">
    <w:name w:val="footer"/>
    <w:basedOn w:val="Normalny"/>
    <w:link w:val="StopkaZnak"/>
    <w:uiPriority w:val="99"/>
    <w:unhideWhenUsed/>
    <w:rsid w:val="00763A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6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868EB42EC645018D4C9A0DA92409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AE31C2-9619-4DB6-84ED-A933ACDA5B9B}"/>
      </w:docPartPr>
      <w:docPartBody>
        <w:p w:rsidR="00926D60" w:rsidRDefault="00EC3665" w:rsidP="00EC3665">
          <w:pPr>
            <w:pStyle w:val="2B868EB42EC645018D4C9A0DA9240949"/>
          </w:pPr>
          <w:r w:rsidRPr="00306631">
            <w:rPr>
              <w:b/>
              <w:bCs/>
              <w:color w:val="0070C0"/>
            </w:rPr>
            <w:t>Wpisz jednostkę i stanowisko służbowe</w:t>
          </w:r>
        </w:p>
      </w:docPartBody>
    </w:docPart>
    <w:docPart>
      <w:docPartPr>
        <w:name w:val="B148C209D77B4FCEA68F1B2EED1C7C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25CF95A-19A2-4A5A-AB76-9D930DDB456D}"/>
      </w:docPartPr>
      <w:docPartBody>
        <w:p w:rsidR="00926D60" w:rsidRDefault="00EC3665" w:rsidP="00EC3665">
          <w:pPr>
            <w:pStyle w:val="B148C209D77B4FCEA68F1B2EED1C7C81"/>
          </w:pPr>
          <w:r w:rsidRPr="00D455E8">
            <w:rPr>
              <w:b/>
              <w:color w:val="0070C0"/>
            </w:rPr>
            <w:t>Wpisz miejscowość i kraj</w:t>
          </w:r>
        </w:p>
      </w:docPartBody>
    </w:docPart>
    <w:docPart>
      <w:docPartPr>
        <w:name w:val="4377F3DEB5BC405493C91FDEB260AE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171C6C-1FA7-46AB-BDBC-EBAE24748454}"/>
      </w:docPartPr>
      <w:docPartBody>
        <w:p w:rsidR="00926D60" w:rsidRDefault="00EC3665" w:rsidP="00EC3665">
          <w:pPr>
            <w:pStyle w:val="4377F3DEB5BC405493C91FDEB260AEDC"/>
          </w:pPr>
          <w:r w:rsidRPr="00D455E8">
            <w:rPr>
              <w:b/>
              <w:bCs/>
              <w:color w:val="0070C0"/>
            </w:rPr>
            <w:t>Wpisz nazwę instytucji przyjmującej i/lub lub nazwę projektu w ramach którego odbywa się wyjazd</w:t>
          </w:r>
        </w:p>
      </w:docPartBody>
    </w:docPart>
    <w:docPart>
      <w:docPartPr>
        <w:name w:val="9B55C58A5E4F4D3DA436A1B08803D3D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D17988-7F56-49CD-8DF2-31F888CFC1E5}"/>
      </w:docPartPr>
      <w:docPartBody>
        <w:p w:rsidR="00926D60" w:rsidRDefault="00EC3665" w:rsidP="00EC3665">
          <w:pPr>
            <w:pStyle w:val="9B55C58A5E4F4D3DA436A1B08803D3D6"/>
          </w:pPr>
          <w:r w:rsidRPr="00F4285D">
            <w:rPr>
              <w:rFonts w:cstheme="minorHAnsi"/>
              <w:b/>
              <w:bCs/>
              <w:color w:val="0070C0"/>
            </w:rPr>
            <w:t>wybierz z listy datę od</w:t>
          </w:r>
        </w:p>
      </w:docPartBody>
    </w:docPart>
    <w:docPart>
      <w:docPartPr>
        <w:name w:val="2838C19E777D4EC9B08996C75CC93D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7DD9DD8-70D9-459D-9BED-4A94F8093F36}"/>
      </w:docPartPr>
      <w:docPartBody>
        <w:p w:rsidR="00926D60" w:rsidRDefault="00EC3665" w:rsidP="00EC3665">
          <w:pPr>
            <w:pStyle w:val="2838C19E777D4EC9B08996C75CC93DA4"/>
          </w:pPr>
          <w:r w:rsidRPr="00F4285D">
            <w:rPr>
              <w:rFonts w:cstheme="minorHAnsi"/>
              <w:b/>
              <w:bCs/>
              <w:color w:val="0070C0"/>
            </w:rPr>
            <w:t>wybierz z listy datę do</w:t>
          </w:r>
        </w:p>
      </w:docPartBody>
    </w:docPart>
    <w:docPart>
      <w:docPartPr>
        <w:name w:val="56DA4CB828AF45E9A357A2A523C5460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06DE78-F20F-457C-AA88-2297A94DFA08}"/>
      </w:docPartPr>
      <w:docPartBody>
        <w:p w:rsidR="00926D60" w:rsidRDefault="00EC3665" w:rsidP="00EC3665">
          <w:pPr>
            <w:pStyle w:val="56DA4CB828AF45E9A357A2A523C5460A"/>
          </w:pPr>
          <w:r w:rsidRPr="00D455E8">
            <w:rPr>
              <w:b/>
              <w:bCs/>
              <w:color w:val="0070C0"/>
            </w:rPr>
            <w:t>Wpisz cel wyjazdu zgodnie z wnioskiem wyjazdowym</w:t>
          </w:r>
        </w:p>
      </w:docPartBody>
    </w:docPart>
    <w:docPart>
      <w:docPartPr>
        <w:name w:val="006321E68BC04B13BE04D311387C642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9E484B-F476-4706-8C78-361E800F1990}"/>
      </w:docPartPr>
      <w:docPartBody>
        <w:p w:rsidR="00926D60" w:rsidRDefault="00EC3665" w:rsidP="00EC3665">
          <w:pPr>
            <w:pStyle w:val="006321E68BC04B13BE04D311387C642A"/>
          </w:pPr>
          <w:r w:rsidRPr="002275C1">
            <w:rPr>
              <w:b/>
              <w:bCs/>
              <w:color w:val="FF0000"/>
              <w:sz w:val="24"/>
              <w:szCs w:val="24"/>
            </w:rPr>
            <w:t>Nr rejestru delegacji (wpisuje ABK)</w:t>
          </w:r>
        </w:p>
      </w:docPartBody>
    </w:docPart>
    <w:docPart>
      <w:docPartPr>
        <w:name w:val="C9980703BABC4B3795E9F8719845E5E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9854BC-4947-4510-BBE8-7D9F07D8A466}"/>
      </w:docPartPr>
      <w:docPartBody>
        <w:p w:rsidR="00926D60" w:rsidRDefault="00EC3665" w:rsidP="00EC3665">
          <w:pPr>
            <w:pStyle w:val="C9980703BABC4B3795E9F8719845E5E0"/>
          </w:pPr>
          <w:r w:rsidRPr="002275C1">
            <w:rPr>
              <w:rStyle w:val="Tekstzastpczy"/>
              <w:b/>
              <w:bCs/>
              <w:color w:val="0070C0"/>
            </w:rPr>
            <w:t>Wybierz element.</w:t>
          </w:r>
        </w:p>
      </w:docPartBody>
    </w:docPart>
    <w:docPart>
      <w:docPartPr>
        <w:name w:val="7A85D6871F034EA181583FDA9DF62E8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7DA752-2B2E-4D07-8278-EA60D791533A}"/>
      </w:docPartPr>
      <w:docPartBody>
        <w:p w:rsidR="008D65FB" w:rsidRDefault="00EC3665" w:rsidP="00EC3665">
          <w:pPr>
            <w:pStyle w:val="7A85D6871F034EA181583FDA9DF62E8A"/>
          </w:pPr>
          <w:r w:rsidRPr="002275C1">
            <w:rPr>
              <w:b/>
              <w:bCs/>
              <w:color w:val="0070C0"/>
            </w:rPr>
            <w:t>Imię i nazwisko delegowanego</w:t>
          </w:r>
        </w:p>
      </w:docPartBody>
    </w:docPart>
    <w:docPart>
      <w:docPartPr>
        <w:name w:val="CD2DCC06BA484815A004A79D70F73C0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B99528-3B2E-4A2E-ADAC-A70B5B4C1C6E}"/>
      </w:docPartPr>
      <w:docPartBody>
        <w:p w:rsidR="0012592C" w:rsidRDefault="00EC3665" w:rsidP="00EC3665">
          <w:pPr>
            <w:pStyle w:val="CD2DCC06BA484815A004A79D70F73C06"/>
          </w:pPr>
          <w:r w:rsidRPr="00F4285D">
            <w:rPr>
              <w:rStyle w:val="Tekstzastpczy"/>
              <w:b/>
              <w:bCs/>
              <w:color w:val="0070C0"/>
            </w:rPr>
            <w:t>Wybierz z listy datę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6D60"/>
    <w:rsid w:val="0012592C"/>
    <w:rsid w:val="00484436"/>
    <w:rsid w:val="004A7E06"/>
    <w:rsid w:val="008D65FB"/>
    <w:rsid w:val="00926D60"/>
    <w:rsid w:val="00A2068A"/>
    <w:rsid w:val="00B26D77"/>
    <w:rsid w:val="00EC3665"/>
    <w:rsid w:val="00F6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C3665"/>
    <w:rPr>
      <w:color w:val="666666"/>
    </w:rPr>
  </w:style>
  <w:style w:type="paragraph" w:customStyle="1" w:styleId="006321E68BC04B13BE04D311387C642A">
    <w:name w:val="006321E68BC04B13BE04D311387C642A"/>
    <w:rsid w:val="00EC3665"/>
    <w:rPr>
      <w:rFonts w:eastAsiaTheme="minorHAnsi"/>
      <w:lang w:eastAsia="en-US"/>
    </w:rPr>
  </w:style>
  <w:style w:type="paragraph" w:customStyle="1" w:styleId="CD2DCC06BA484815A004A79D70F73C06">
    <w:name w:val="CD2DCC06BA484815A004A79D70F73C06"/>
    <w:rsid w:val="00EC3665"/>
    <w:rPr>
      <w:rFonts w:eastAsiaTheme="minorHAnsi"/>
      <w:lang w:eastAsia="en-US"/>
    </w:rPr>
  </w:style>
  <w:style w:type="paragraph" w:customStyle="1" w:styleId="7A85D6871F034EA181583FDA9DF62E8A">
    <w:name w:val="7A85D6871F034EA181583FDA9DF62E8A"/>
    <w:rsid w:val="00EC3665"/>
    <w:rPr>
      <w:rFonts w:eastAsiaTheme="minorHAnsi"/>
      <w:lang w:eastAsia="en-US"/>
    </w:rPr>
  </w:style>
  <w:style w:type="paragraph" w:customStyle="1" w:styleId="2B868EB42EC645018D4C9A0DA9240949">
    <w:name w:val="2B868EB42EC645018D4C9A0DA9240949"/>
    <w:rsid w:val="00EC3665"/>
    <w:rPr>
      <w:rFonts w:eastAsiaTheme="minorHAnsi"/>
      <w:lang w:eastAsia="en-US"/>
    </w:rPr>
  </w:style>
  <w:style w:type="paragraph" w:customStyle="1" w:styleId="B148C209D77B4FCEA68F1B2EED1C7C81">
    <w:name w:val="B148C209D77B4FCEA68F1B2EED1C7C81"/>
    <w:rsid w:val="00EC3665"/>
    <w:rPr>
      <w:rFonts w:eastAsiaTheme="minorHAnsi"/>
      <w:lang w:eastAsia="en-US"/>
    </w:rPr>
  </w:style>
  <w:style w:type="paragraph" w:customStyle="1" w:styleId="4377F3DEB5BC405493C91FDEB260AEDC">
    <w:name w:val="4377F3DEB5BC405493C91FDEB260AEDC"/>
    <w:rsid w:val="00EC3665"/>
    <w:rPr>
      <w:rFonts w:eastAsiaTheme="minorHAnsi"/>
      <w:lang w:eastAsia="en-US"/>
    </w:rPr>
  </w:style>
  <w:style w:type="paragraph" w:customStyle="1" w:styleId="9B55C58A5E4F4D3DA436A1B08803D3D6">
    <w:name w:val="9B55C58A5E4F4D3DA436A1B08803D3D6"/>
    <w:rsid w:val="00EC3665"/>
    <w:rPr>
      <w:rFonts w:eastAsiaTheme="minorHAnsi"/>
      <w:lang w:eastAsia="en-US"/>
    </w:rPr>
  </w:style>
  <w:style w:type="paragraph" w:customStyle="1" w:styleId="2838C19E777D4EC9B08996C75CC93DA4">
    <w:name w:val="2838C19E777D4EC9B08996C75CC93DA4"/>
    <w:rsid w:val="00EC3665"/>
    <w:rPr>
      <w:rFonts w:eastAsiaTheme="minorHAnsi"/>
      <w:lang w:eastAsia="en-US"/>
    </w:rPr>
  </w:style>
  <w:style w:type="paragraph" w:customStyle="1" w:styleId="56DA4CB828AF45E9A357A2A523C5460A">
    <w:name w:val="56DA4CB828AF45E9A357A2A523C5460A"/>
    <w:rsid w:val="00EC3665"/>
    <w:rPr>
      <w:rFonts w:eastAsiaTheme="minorHAnsi"/>
      <w:lang w:eastAsia="en-US"/>
    </w:rPr>
  </w:style>
  <w:style w:type="paragraph" w:customStyle="1" w:styleId="C9980703BABC4B3795E9F8719845E5E0">
    <w:name w:val="C9980703BABC4B3795E9F8719845E5E0"/>
    <w:rsid w:val="00EC366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Katarzyna Torchalska-Kasiak</cp:lastModifiedBy>
  <cp:revision>2</cp:revision>
  <dcterms:created xsi:type="dcterms:W3CDTF">2024-03-21T08:22:00Z</dcterms:created>
  <dcterms:modified xsi:type="dcterms:W3CDTF">2024-03-21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e19622-382a-4305-a5fb-23ba39c6e516</vt:lpwstr>
  </property>
</Properties>
</file>